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7m+JwIAACQ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>
        <w:rPr>
          <w:noProof/>
        </w:rPr>
        <w:t>1</w:t>
      </w:r>
      <w:r w:rsidR="008F122F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>
        <w:rPr>
          <w:noProof/>
        </w:rPr>
        <w:t>2</w:t>
      </w:r>
      <w:r w:rsidR="008F122F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>
        <w:rPr>
          <w:noProof/>
        </w:rPr>
        <w:t>3</w:t>
      </w:r>
      <w:r w:rsidR="008F122F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07112B6F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38BC07E8" w:rsidR="00F76475" w:rsidRDefault="00732F4D" w:rsidP="0077277A">
      <w:pPr>
        <w:ind w:left="360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B86A2E" wp14:editId="54E39833">
            <wp:simplePos x="0" y="0"/>
            <wp:positionH relativeFrom="page">
              <wp:posOffset>161925</wp:posOffset>
            </wp:positionH>
            <wp:positionV relativeFrom="paragraph">
              <wp:posOffset>331470</wp:posOffset>
            </wp:positionV>
            <wp:extent cx="7172325" cy="467500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46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1031A" w14:textId="77777777" w:rsidR="00732F4D" w:rsidRDefault="00732F4D" w:rsidP="00D71890"/>
    <w:p w14:paraId="03FCF767" w14:textId="77777777" w:rsidR="00732F4D" w:rsidRDefault="00732F4D" w:rsidP="00D71890"/>
    <w:p w14:paraId="4C9AC0D0" w14:textId="77777777" w:rsidR="00732F4D" w:rsidRDefault="00732F4D" w:rsidP="00D71890"/>
    <w:p w14:paraId="2A57B83A" w14:textId="77777777" w:rsidR="00732F4D" w:rsidRDefault="00732F4D" w:rsidP="00D71890"/>
    <w:p w14:paraId="6B5C372A" w14:textId="77777777" w:rsidR="00732F4D" w:rsidRDefault="00732F4D" w:rsidP="00D71890"/>
    <w:p w14:paraId="3317B5A7" w14:textId="77777777" w:rsidR="00732F4D" w:rsidRDefault="00732F4D" w:rsidP="00D71890"/>
    <w:p w14:paraId="5F9AC349" w14:textId="146F230A" w:rsidR="0077277A" w:rsidRDefault="0077277A" w:rsidP="00D71890">
      <w:pPr>
        <w:rPr>
          <w:noProof/>
        </w:rPr>
      </w:pPr>
    </w:p>
    <w:p w14:paraId="069FEE3C" w14:textId="3E21F8DB" w:rsidR="00732F4D" w:rsidRDefault="00732F4D" w:rsidP="00D71890">
      <w:pPr>
        <w:rPr>
          <w:noProof/>
        </w:rPr>
      </w:pPr>
    </w:p>
    <w:p w14:paraId="3854AC3F" w14:textId="2360B9B1" w:rsidR="00732F4D" w:rsidRDefault="00732F4D" w:rsidP="00D71890">
      <w:pPr>
        <w:rPr>
          <w:noProof/>
        </w:rPr>
      </w:pPr>
    </w:p>
    <w:p w14:paraId="50C075BF" w14:textId="0271EDF1" w:rsidR="00732F4D" w:rsidRDefault="00732F4D" w:rsidP="00D71890">
      <w:pPr>
        <w:rPr>
          <w:noProof/>
        </w:rPr>
      </w:pPr>
    </w:p>
    <w:p w14:paraId="67C1E9F3" w14:textId="15390059" w:rsidR="00732F4D" w:rsidRDefault="00732F4D" w:rsidP="00D71890">
      <w:pPr>
        <w:rPr>
          <w:noProof/>
        </w:rPr>
      </w:pPr>
    </w:p>
    <w:p w14:paraId="46CF247B" w14:textId="13B76DD6" w:rsidR="00732F4D" w:rsidRDefault="00732F4D" w:rsidP="00D71890">
      <w:pPr>
        <w:rPr>
          <w:noProof/>
        </w:rPr>
      </w:pPr>
    </w:p>
    <w:p w14:paraId="7EFD5479" w14:textId="579EACD4" w:rsidR="00732F4D" w:rsidRDefault="00732F4D" w:rsidP="00D71890">
      <w:pPr>
        <w:rPr>
          <w:noProof/>
        </w:rPr>
      </w:pPr>
    </w:p>
    <w:p w14:paraId="7D59190E" w14:textId="5E231855" w:rsidR="00732F4D" w:rsidRDefault="00732F4D" w:rsidP="00D71890">
      <w:pPr>
        <w:rPr>
          <w:noProof/>
        </w:rPr>
      </w:pPr>
    </w:p>
    <w:p w14:paraId="0369649A" w14:textId="7D4514C0" w:rsidR="00732F4D" w:rsidRDefault="00732F4D" w:rsidP="00D71890">
      <w:pPr>
        <w:rPr>
          <w:noProof/>
        </w:rPr>
      </w:pPr>
    </w:p>
    <w:p w14:paraId="5E39FB6A" w14:textId="716F0079" w:rsidR="00732F4D" w:rsidRDefault="00732F4D" w:rsidP="00D71890">
      <w:pPr>
        <w:rPr>
          <w:noProof/>
        </w:rPr>
      </w:pPr>
    </w:p>
    <w:p w14:paraId="4A722289" w14:textId="17A3AFEC" w:rsidR="00732F4D" w:rsidRDefault="00732F4D" w:rsidP="00D71890">
      <w:pPr>
        <w:rPr>
          <w:noProof/>
        </w:rPr>
      </w:pPr>
    </w:p>
    <w:p w14:paraId="7DA0B584" w14:textId="4D7F1605" w:rsidR="00732F4D" w:rsidRDefault="00732F4D" w:rsidP="00D7189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F7C9A6E" wp14:editId="39FE5018">
            <wp:simplePos x="0" y="0"/>
            <wp:positionH relativeFrom="page">
              <wp:align>left</wp:align>
            </wp:positionH>
            <wp:positionV relativeFrom="paragraph">
              <wp:posOffset>238125</wp:posOffset>
            </wp:positionV>
            <wp:extent cx="7576269" cy="2314575"/>
            <wp:effectExtent l="0" t="0" r="5715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78" cy="2319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E618" w14:textId="7D9619C0" w:rsidR="00732F4D" w:rsidRDefault="00732F4D" w:rsidP="00D71890">
      <w:pPr>
        <w:rPr>
          <w:noProof/>
        </w:rPr>
      </w:pPr>
    </w:p>
    <w:p w14:paraId="6DB4D8E9" w14:textId="61D7DE13" w:rsidR="00732F4D" w:rsidRDefault="00732F4D" w:rsidP="00D71890"/>
    <w:p w14:paraId="3F5DBD2C" w14:textId="0BA4CAD6" w:rsidR="00732F4D" w:rsidRDefault="00732F4D" w:rsidP="007153E8">
      <w:pPr>
        <w:keepNext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2565D199" wp14:editId="338C75AA">
            <wp:simplePos x="0" y="0"/>
            <wp:positionH relativeFrom="page">
              <wp:align>left</wp:align>
            </wp:positionH>
            <wp:positionV relativeFrom="paragraph">
              <wp:posOffset>150495</wp:posOffset>
            </wp:positionV>
            <wp:extent cx="7570516" cy="1838325"/>
            <wp:effectExtent l="0" t="0" r="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456" cy="1841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42CE9E89" w:rsidR="007C2471" w:rsidRDefault="007C2471" w:rsidP="007153E8">
      <w:pPr>
        <w:keepNext/>
      </w:pPr>
    </w:p>
    <w:p w14:paraId="4CDFB9EB" w14:textId="77777777" w:rsidR="00732F4D" w:rsidRDefault="00732F4D" w:rsidP="007153E8">
      <w:pPr>
        <w:keepNext/>
      </w:pPr>
    </w:p>
    <w:p w14:paraId="2C56F6E7" w14:textId="77777777" w:rsidR="00732F4D" w:rsidRDefault="00732F4D" w:rsidP="007153E8">
      <w:pPr>
        <w:keepNext/>
      </w:pPr>
    </w:p>
    <w:p w14:paraId="130BBB44" w14:textId="77777777" w:rsidR="00732F4D" w:rsidRDefault="00732F4D" w:rsidP="007153E8">
      <w:pPr>
        <w:keepNext/>
      </w:pPr>
    </w:p>
    <w:p w14:paraId="7C8F65B6" w14:textId="77777777" w:rsidR="00732F4D" w:rsidRDefault="00732F4D" w:rsidP="007153E8">
      <w:pPr>
        <w:keepNext/>
      </w:pPr>
    </w:p>
    <w:p w14:paraId="7A2BA09A" w14:textId="77777777" w:rsidR="00732F4D" w:rsidRDefault="00732F4D" w:rsidP="007153E8">
      <w:pPr>
        <w:keepNext/>
      </w:pPr>
    </w:p>
    <w:p w14:paraId="5292129E" w14:textId="13EB40D8" w:rsidR="00732F4D" w:rsidRDefault="00C71CE1" w:rsidP="007153E8">
      <w:pPr>
        <w:keepNext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447B662" wp14:editId="0F7F74D8">
            <wp:simplePos x="0" y="0"/>
            <wp:positionH relativeFrom="page">
              <wp:align>left</wp:align>
            </wp:positionH>
            <wp:positionV relativeFrom="paragraph">
              <wp:posOffset>276225</wp:posOffset>
            </wp:positionV>
            <wp:extent cx="7560053" cy="1333500"/>
            <wp:effectExtent l="0" t="0" r="3175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660" cy="1336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802C3" w14:textId="698AFBD0" w:rsidR="00732F4D" w:rsidRDefault="00732F4D" w:rsidP="007153E8">
      <w:pPr>
        <w:keepNext/>
      </w:pPr>
    </w:p>
    <w:p w14:paraId="1EBBE695" w14:textId="5EB89FCE" w:rsidR="00BC1626" w:rsidRDefault="00BC1626" w:rsidP="007153E8">
      <w:pPr>
        <w:keepNext/>
      </w:pPr>
    </w:p>
    <w:p w14:paraId="1FAA3C8F" w14:textId="2A927E34" w:rsidR="00BC1626" w:rsidRDefault="00BC1626" w:rsidP="007153E8">
      <w:pPr>
        <w:keepNext/>
      </w:pPr>
    </w:p>
    <w:p w14:paraId="51005F31" w14:textId="1650AD86" w:rsidR="00C71CE1" w:rsidRDefault="00C71CE1" w:rsidP="007153E8">
      <w:pPr>
        <w:keepNext/>
      </w:pPr>
    </w:p>
    <w:p w14:paraId="301DB58A" w14:textId="7ECA2A06" w:rsidR="00C71CE1" w:rsidRDefault="00C71CE1" w:rsidP="007153E8">
      <w:pPr>
        <w:keepNext/>
      </w:pPr>
    </w:p>
    <w:p w14:paraId="2CBB1F8B" w14:textId="21B5D89C" w:rsidR="00C71CE1" w:rsidRDefault="00C71CE1" w:rsidP="007153E8">
      <w:pPr>
        <w:keepNext/>
      </w:pPr>
    </w:p>
    <w:p w14:paraId="5843AC97" w14:textId="3741077B" w:rsidR="00C71CE1" w:rsidRDefault="00C71CE1" w:rsidP="007153E8">
      <w:pPr>
        <w:keepNext/>
      </w:pPr>
    </w:p>
    <w:p w14:paraId="17E6ABA7" w14:textId="77777777" w:rsidR="00C71CE1" w:rsidRDefault="00C71CE1" w:rsidP="007153E8">
      <w:pPr>
        <w:keepNext/>
      </w:pPr>
    </w:p>
    <w:p w14:paraId="3AA94A7F" w14:textId="77777777" w:rsidR="00C71CE1" w:rsidRDefault="00C71CE1" w:rsidP="007153E8">
      <w:pPr>
        <w:keepNext/>
      </w:pPr>
    </w:p>
    <w:p w14:paraId="28283BFF" w14:textId="77777777" w:rsidR="00C71CE1" w:rsidRPr="00C71CE1" w:rsidRDefault="00C71CE1" w:rsidP="00C71CE1">
      <w:pPr>
        <w:pStyle w:val="CorpodeTexto"/>
        <w:rPr>
          <w:lang w:val="en-US"/>
        </w:rPr>
      </w:pPr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17E4F801" w14:textId="665238ED" w:rsidR="00D20BEE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6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E2579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757EB6">
              <w:rPr>
                <w:color w:val="000000" w:themeColor="text1"/>
              </w:rPr>
              <w:t>de pizzas personalizadas</w:t>
            </w:r>
          </w:p>
          <w:p w14:paraId="133EFED9" w14:textId="36DE741E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color w:val="000000" w:themeColor="text1"/>
              </w:rPr>
              <w:t>Montar a pizza</w:t>
            </w:r>
          </w:p>
          <w:p w14:paraId="72C38D4A" w14:textId="6A1EB15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 montada a pizza e enviada para o carrinho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67DE0F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</w:t>
            </w:r>
            <w:r w:rsidR="00757EB6">
              <w:rPr>
                <w:color w:val="000000" w:themeColor="text1"/>
              </w:rPr>
              <w:t>ersonalizad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3F206DA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O sistema </w:t>
            </w:r>
            <w:r w:rsidR="00757EB6">
              <w:rPr>
                <w:color w:val="000000" w:themeColor="text1"/>
              </w:rPr>
              <w:t>não envia a pizza para o carrinh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562F567A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de pizzas </w:t>
            </w:r>
            <w:r w:rsidR="00757EB6">
              <w:rPr>
                <w:color w:val="000000" w:themeColor="text1"/>
              </w:rPr>
              <w:t>personalizad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3A9F5CA2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757EB6">
              <w:t>informa</w:t>
            </w:r>
            <w:r w:rsidR="001254E5">
              <w:t xml:space="preserve"> </w:t>
            </w:r>
            <w:r w:rsidR="00757EB6">
              <w:t xml:space="preserve">para preencher todos os campos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>
        <w:rPr>
          <w:noProof/>
        </w:rPr>
        <w:t>6</w:t>
      </w:r>
      <w:r w:rsidR="008F122F"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8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pagina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0CE86EC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atualizado</w:t>
            </w:r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2D7FB81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atualizar pedido</w:t>
            </w:r>
          </w:p>
          <w:p w14:paraId="72B63771" w14:textId="0728A5F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>Não é possível avançar o status do pedido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26D03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D15A9A">
              <w:t>Não clica em pedido</w:t>
            </w:r>
          </w:p>
          <w:p w14:paraId="4D106494" w14:textId="7394F06B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visualizar o pedido do cliente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147F9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7EB2A36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>:</w:t>
            </w:r>
            <w:r w:rsidR="00E17C92">
              <w:t xml:space="preserve"> estou logado no sistema e desejo cadastrar uma nova pizza personalizada</w:t>
            </w:r>
          </w:p>
          <w:p w14:paraId="58B94476" w14:textId="0BCA209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E17C92">
              <w:t>aciono  opção de cadastro no menu principal, preenchendo</w:t>
            </w:r>
          </w:p>
          <w:p w14:paraId="5684447F" w14:textId="0661B30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Visualiza suas pizzas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75DB3E4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não logado</w:t>
            </w:r>
          </w:p>
          <w:p w14:paraId="33EE42D8" w14:textId="7A4EA790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D15A9A">
              <w:t>Seleciona carrinho</w:t>
            </w:r>
          </w:p>
          <w:p w14:paraId="568715FC" w14:textId="23A302A5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existe nem uma pizza salva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0D2D199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não logado</w:t>
            </w:r>
          </w:p>
          <w:p w14:paraId="1B2AC196" w14:textId="7D38F57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D15A9A">
              <w:t>Seleciona comprar uma pizza</w:t>
            </w:r>
          </w:p>
          <w:p w14:paraId="52514772" w14:textId="200E5C7D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salvar a pizza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1C05C1C7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19DAB644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  <w:p w14:paraId="57DC63C9" w14:textId="4093B6E2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>
              <w:t>Visualizar</w:t>
            </w:r>
            <w:r w:rsidR="00D15A9A">
              <w:rPr>
                <w:rStyle w:val="oypena"/>
                <w:color w:val="000000"/>
              </w:rPr>
              <w:t xml:space="preserve"> de opções pizzas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482EE81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D15A9A">
              <w:t>Cliente logado</w:t>
            </w:r>
          </w:p>
          <w:p w14:paraId="3A266CB8" w14:textId="463A3C0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833F90">
              <w:t>Acessa pagina de pizzas prontas</w:t>
            </w:r>
          </w:p>
          <w:p w14:paraId="6F25B378" w14:textId="5A219DF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833F90">
              <w:t>Visualiza todos os tipos de pizza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2F75C12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833F90">
              <w:t>Cliente não logado</w:t>
            </w:r>
          </w:p>
          <w:p w14:paraId="4129E5F3" w14:textId="48791EA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833F90">
              <w:t>Tenta comprar uma pizza</w:t>
            </w:r>
          </w:p>
          <w:p w14:paraId="7F677650" w14:textId="1BD5DD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833F90">
              <w:t>O sistema não deixa finalizar a compra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03EA564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833F90">
              <w:t>Cliente logado</w:t>
            </w:r>
          </w:p>
          <w:p w14:paraId="0F8638B1" w14:textId="4108970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833F90">
              <w:t>Não preenche todas as informações do pedido</w:t>
            </w:r>
          </w:p>
          <w:p w14:paraId="2B398963" w14:textId="5FA9414A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833F90">
              <w:t>Sistema não deixa finalizar o pedido para compra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6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7893F41D" w:rsidR="008D003D" w:rsidRDefault="00800E71" w:rsidP="004D72F9">
            <w:pPr>
              <w:jc w:val="center"/>
              <w:rPr>
                <w:b/>
                <w:bCs/>
              </w:rPr>
            </w:pPr>
            <w:r w:rsidRPr="00800E71">
              <w:rPr>
                <w:b/>
                <w:bCs/>
                <w:noProof/>
              </w:rPr>
              <w:lastRenderedPageBreak/>
              <w:drawing>
                <wp:inline distT="0" distB="0" distL="0" distR="0" wp14:anchorId="5F0907E6" wp14:editId="7880FD0F">
                  <wp:extent cx="5400040" cy="4319905"/>
                  <wp:effectExtent l="0" t="0" r="0" b="4445"/>
                  <wp:docPr id="139143090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43090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319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lastRenderedPageBreak/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 w:rsidR="005F7AE4">
        <w:rPr>
          <w:noProof/>
        </w:rPr>
        <w:t>7</w:t>
      </w:r>
      <w:r w:rsidR="008F122F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lastRenderedPageBreak/>
        <w:t xml:space="preserve">Figura </w:t>
      </w:r>
      <w:r w:rsidR="008F122F">
        <w:fldChar w:fldCharType="begin"/>
      </w:r>
      <w:r w:rsidR="008F122F">
        <w:instrText xml:space="preserve"> SEQ Figura \* ARABIC </w:instrText>
      </w:r>
      <w:r w:rsidR="008F122F">
        <w:fldChar w:fldCharType="separate"/>
      </w:r>
      <w:r w:rsidR="005F7AE4">
        <w:rPr>
          <w:noProof/>
        </w:rPr>
        <w:t>9</w:t>
      </w:r>
      <w:r w:rsidR="008F122F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5AE6CD" w14:textId="77777777" w:rsidR="004B463C" w:rsidRDefault="004B463C" w:rsidP="004E16B3">
      <w:pPr>
        <w:spacing w:after="0" w:line="240" w:lineRule="auto"/>
      </w:pPr>
      <w:r>
        <w:separator/>
      </w:r>
    </w:p>
  </w:endnote>
  <w:endnote w:type="continuationSeparator" w:id="0">
    <w:p w14:paraId="30159418" w14:textId="77777777" w:rsidR="004B463C" w:rsidRDefault="004B463C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F75F7B" w14:textId="77777777" w:rsidR="004B463C" w:rsidRDefault="004B463C" w:rsidP="004E16B3">
      <w:pPr>
        <w:spacing w:after="0" w:line="240" w:lineRule="auto"/>
      </w:pPr>
      <w:r>
        <w:separator/>
      </w:r>
    </w:p>
  </w:footnote>
  <w:footnote w:type="continuationSeparator" w:id="0">
    <w:p w14:paraId="44DB78C0" w14:textId="77777777" w:rsidR="004B463C" w:rsidRDefault="004B463C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7926446">
    <w:abstractNumId w:val="13"/>
  </w:num>
  <w:num w:numId="2" w16cid:durableId="1286427891">
    <w:abstractNumId w:val="5"/>
  </w:num>
  <w:num w:numId="3" w16cid:durableId="544411205">
    <w:abstractNumId w:val="16"/>
  </w:num>
  <w:num w:numId="4" w16cid:durableId="562299057">
    <w:abstractNumId w:val="12"/>
  </w:num>
  <w:num w:numId="5" w16cid:durableId="1597638632">
    <w:abstractNumId w:val="9"/>
  </w:num>
  <w:num w:numId="6" w16cid:durableId="641350745">
    <w:abstractNumId w:val="11"/>
  </w:num>
  <w:num w:numId="7" w16cid:durableId="610817624">
    <w:abstractNumId w:val="3"/>
  </w:num>
  <w:num w:numId="8" w16cid:durableId="232325825">
    <w:abstractNumId w:val="0"/>
  </w:num>
  <w:num w:numId="9" w16cid:durableId="1357001194">
    <w:abstractNumId w:val="2"/>
  </w:num>
  <w:num w:numId="10" w16cid:durableId="374962547">
    <w:abstractNumId w:val="7"/>
  </w:num>
  <w:num w:numId="11" w16cid:durableId="1741439077">
    <w:abstractNumId w:val="11"/>
    <w:lvlOverride w:ilvl="0">
      <w:startOverride w:val="1"/>
    </w:lvlOverride>
  </w:num>
  <w:num w:numId="12" w16cid:durableId="462505837">
    <w:abstractNumId w:val="14"/>
  </w:num>
  <w:num w:numId="13" w16cid:durableId="936211130">
    <w:abstractNumId w:val="6"/>
  </w:num>
  <w:num w:numId="14" w16cid:durableId="279188976">
    <w:abstractNumId w:val="8"/>
  </w:num>
  <w:num w:numId="15" w16cid:durableId="1454323806">
    <w:abstractNumId w:val="10"/>
  </w:num>
  <w:num w:numId="16" w16cid:durableId="2013876112">
    <w:abstractNumId w:val="15"/>
  </w:num>
  <w:num w:numId="17" w16cid:durableId="135488130">
    <w:abstractNumId w:val="4"/>
  </w:num>
  <w:num w:numId="18" w16cid:durableId="5463377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63C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46E90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1CE1"/>
    <w:rsid w:val="00C76EAF"/>
    <w:rsid w:val="00C76FF2"/>
    <w:rsid w:val="00C84A37"/>
    <w:rsid w:val="00C93E38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17C92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1</Pages>
  <Words>1730</Words>
  <Characters>9343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Arthur Hermes</cp:lastModifiedBy>
  <cp:revision>18</cp:revision>
  <dcterms:created xsi:type="dcterms:W3CDTF">2024-04-09T18:42:00Z</dcterms:created>
  <dcterms:modified xsi:type="dcterms:W3CDTF">2024-05-0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